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1D3933" w14:textId="77777777" w:rsidR="00263FB9" w:rsidRPr="00263FB9" w:rsidRDefault="00263FB9" w:rsidP="00263FB9">
      <w:pPr>
        <w:rPr>
          <w:b/>
          <w:bCs/>
        </w:rPr>
      </w:pPr>
      <w:r w:rsidRPr="00263FB9">
        <w:rPr>
          <w:b/>
          <w:bCs/>
        </w:rPr>
        <w:t>AI Guide for Literature Review: Addressing Contradictions and Reconciling Differences</w:t>
      </w:r>
    </w:p>
    <w:p w14:paraId="01282D9A" w14:textId="77777777" w:rsidR="00263FB9" w:rsidRPr="00263FB9" w:rsidRDefault="00263FB9" w:rsidP="00263FB9">
      <w:r w:rsidRPr="00263FB9">
        <w:t>This worksheet focuses on helping students address contradictions and reconcile differences in the findings from their preliminary academic literature. Using AI prompts, students can explore strategies to integrate conflicting perspectives, resolve discrepancies, and explain diverse viewpoints in the context of their research question and hypothesis. The goal is to provide a balanced and comprehensive narrative that acknowledges and critically engages with varying perspectives.</w:t>
      </w:r>
    </w:p>
    <w:p w14:paraId="7D6A18C6" w14:textId="77777777" w:rsidR="00263FB9" w:rsidRPr="00263FB9" w:rsidRDefault="00263FB9" w:rsidP="00263FB9">
      <w:r w:rsidRPr="00263FB9">
        <w:pict w14:anchorId="61CCA61F">
          <v:rect id="_x0000_i1025" style="width:0;height:1.5pt" o:hralign="center" o:hrstd="t" o:hr="t" fillcolor="#a0a0a0" stroked="f"/>
        </w:pict>
      </w:r>
    </w:p>
    <w:p w14:paraId="6A456E19" w14:textId="77777777" w:rsidR="00263FB9" w:rsidRPr="00263FB9" w:rsidRDefault="00263FB9" w:rsidP="00263FB9">
      <w:pPr>
        <w:rPr>
          <w:b/>
          <w:bCs/>
        </w:rPr>
      </w:pPr>
      <w:r w:rsidRPr="00263FB9">
        <w:rPr>
          <w:b/>
          <w:bCs/>
        </w:rPr>
        <w:t>3. Addressing Contradictions and Reconciling Differences in Literature</w:t>
      </w:r>
    </w:p>
    <w:p w14:paraId="049D985E" w14:textId="77777777" w:rsidR="00263FB9" w:rsidRPr="00263FB9" w:rsidRDefault="00263FB9" w:rsidP="00263FB9">
      <w:r w:rsidRPr="00263FB9">
        <w:rPr>
          <w:b/>
          <w:bCs/>
        </w:rPr>
        <w:t>Purpose:</w:t>
      </w:r>
      <w:r w:rsidRPr="00263FB9">
        <w:t xml:space="preserve"> Guide students in identifying and addressing contradictions within the </w:t>
      </w:r>
      <w:proofErr w:type="gramStart"/>
      <w:r w:rsidRPr="00263FB9">
        <w:t>literature, and</w:t>
      </w:r>
      <w:proofErr w:type="gramEnd"/>
      <w:r w:rsidRPr="00263FB9">
        <w:t xml:space="preserve"> help them develop strategies to reconcile these differences in the synthesis.</w:t>
      </w:r>
    </w:p>
    <w:p w14:paraId="2CEAF51D" w14:textId="77777777" w:rsidR="00263FB9" w:rsidRPr="00263FB9" w:rsidRDefault="00263FB9" w:rsidP="00263FB9">
      <w:r w:rsidRPr="00263FB9">
        <w:rPr>
          <w:b/>
          <w:bCs/>
        </w:rPr>
        <w:t>Activity:</w:t>
      </w:r>
      <w:r w:rsidRPr="00263FB9">
        <w:t xml:space="preserve"> Use AI tools to analyze the literature list, identify conflicting findings or viewpoints, and suggest ways to integrate these contradictions into a cohesive discussion.</w:t>
      </w:r>
    </w:p>
    <w:p w14:paraId="4CCA1E65" w14:textId="77777777" w:rsidR="00263FB9" w:rsidRPr="00263FB9" w:rsidRDefault="00263FB9" w:rsidP="00263FB9">
      <w:r w:rsidRPr="00263FB9">
        <w:pict w14:anchorId="030DD4E6">
          <v:rect id="_x0000_i1026" style="width:0;height:1.5pt" o:hralign="center" o:hrstd="t" o:hr="t" fillcolor="#a0a0a0" stroked="f"/>
        </w:pict>
      </w:r>
    </w:p>
    <w:p w14:paraId="00FCDFC3" w14:textId="77777777" w:rsidR="00263FB9" w:rsidRPr="00263FB9" w:rsidRDefault="00263FB9" w:rsidP="00263FB9">
      <w:pPr>
        <w:rPr>
          <w:b/>
          <w:bCs/>
        </w:rPr>
      </w:pPr>
      <w:r w:rsidRPr="00263FB9">
        <w:rPr>
          <w:b/>
          <w:bCs/>
        </w:rPr>
        <w:t>Creative AI Prompts for Addressing Contradictions:</w:t>
      </w:r>
    </w:p>
    <w:p w14:paraId="0020F1DE" w14:textId="77777777" w:rsidR="00263FB9" w:rsidRPr="00263FB9" w:rsidRDefault="00263FB9" w:rsidP="00263FB9">
      <w:pPr>
        <w:numPr>
          <w:ilvl w:val="0"/>
          <w:numId w:val="1"/>
        </w:numPr>
      </w:pPr>
      <w:r w:rsidRPr="00263FB9">
        <w:rPr>
          <w:b/>
          <w:bCs/>
        </w:rPr>
        <w:t>Identifying Contradictions:</w:t>
      </w:r>
    </w:p>
    <w:p w14:paraId="0AEB83B5" w14:textId="77777777" w:rsidR="00263FB9" w:rsidRPr="00263FB9" w:rsidRDefault="00263FB9" w:rsidP="00263FB9">
      <w:pPr>
        <w:numPr>
          <w:ilvl w:val="1"/>
          <w:numId w:val="1"/>
        </w:numPr>
      </w:pPr>
      <w:r w:rsidRPr="00263FB9">
        <w:t>"What are the major contradictions or conflicting viewpoints in the literature [insert source list] related to the research question '[insert research question]'? Highlight specific areas where the literature diverges."</w:t>
      </w:r>
    </w:p>
    <w:p w14:paraId="08285C42" w14:textId="77777777" w:rsidR="00263FB9" w:rsidRPr="00263FB9" w:rsidRDefault="00263FB9" w:rsidP="00263FB9">
      <w:pPr>
        <w:numPr>
          <w:ilvl w:val="0"/>
          <w:numId w:val="1"/>
        </w:numPr>
      </w:pPr>
      <w:r w:rsidRPr="00263FB9">
        <w:rPr>
          <w:b/>
          <w:bCs/>
        </w:rPr>
        <w:t>Reconciling Differences:</w:t>
      </w:r>
    </w:p>
    <w:p w14:paraId="0F67FF1C" w14:textId="77777777" w:rsidR="00263FB9" w:rsidRPr="00263FB9" w:rsidRDefault="00263FB9" w:rsidP="00263FB9">
      <w:pPr>
        <w:numPr>
          <w:ilvl w:val="1"/>
          <w:numId w:val="1"/>
        </w:numPr>
      </w:pPr>
      <w:r w:rsidRPr="00263FB9">
        <w:t>"Suggest strategies for reconciling the differences identified in the literature [insert source list]. How can these contradictions be explained or contextualized within the framework of the research hypothesis '[insert hypothesis]'?"</w:t>
      </w:r>
    </w:p>
    <w:p w14:paraId="23B29251" w14:textId="77777777" w:rsidR="00263FB9" w:rsidRPr="00263FB9" w:rsidRDefault="00263FB9" w:rsidP="00263FB9">
      <w:pPr>
        <w:numPr>
          <w:ilvl w:val="0"/>
          <w:numId w:val="1"/>
        </w:numPr>
      </w:pPr>
      <w:r w:rsidRPr="00263FB9">
        <w:rPr>
          <w:b/>
          <w:bCs/>
        </w:rPr>
        <w:t>Contextualizing Conflicting Findings:</w:t>
      </w:r>
    </w:p>
    <w:p w14:paraId="14A3E94C" w14:textId="77777777" w:rsidR="00263FB9" w:rsidRPr="00263FB9" w:rsidRDefault="00263FB9" w:rsidP="00263FB9">
      <w:pPr>
        <w:numPr>
          <w:ilvl w:val="1"/>
          <w:numId w:val="1"/>
        </w:numPr>
      </w:pPr>
      <w:r w:rsidRPr="00263FB9">
        <w:t>"How can the context, methodology, or theoretical orientation of the sources [insert source list] explain the conflicting findings? Discuss how these factors might contribute to different conclusions."</w:t>
      </w:r>
    </w:p>
    <w:p w14:paraId="6F39C11A" w14:textId="77777777" w:rsidR="00263FB9" w:rsidRPr="00263FB9" w:rsidRDefault="00263FB9" w:rsidP="00263FB9">
      <w:pPr>
        <w:numPr>
          <w:ilvl w:val="0"/>
          <w:numId w:val="1"/>
        </w:numPr>
      </w:pPr>
      <w:r w:rsidRPr="00263FB9">
        <w:rPr>
          <w:b/>
          <w:bCs/>
        </w:rPr>
        <w:t>Balancing Multiple Perspectives:</w:t>
      </w:r>
    </w:p>
    <w:p w14:paraId="15B20101" w14:textId="77777777" w:rsidR="00263FB9" w:rsidRPr="00263FB9" w:rsidRDefault="00263FB9" w:rsidP="00263FB9">
      <w:pPr>
        <w:numPr>
          <w:ilvl w:val="1"/>
          <w:numId w:val="1"/>
        </w:numPr>
      </w:pPr>
      <w:r w:rsidRPr="00263FB9">
        <w:t>"What approaches can be used to balance the multiple perspectives presented in the literature [insert source list]? How can these diverse viewpoints be integrated to provide a comprehensive understanding of the research question '[insert research question]'?"</w:t>
      </w:r>
    </w:p>
    <w:p w14:paraId="68DD2EE5" w14:textId="77777777" w:rsidR="00263FB9" w:rsidRPr="00263FB9" w:rsidRDefault="00263FB9" w:rsidP="00263FB9">
      <w:pPr>
        <w:numPr>
          <w:ilvl w:val="0"/>
          <w:numId w:val="1"/>
        </w:numPr>
      </w:pPr>
      <w:r w:rsidRPr="00263FB9">
        <w:rPr>
          <w:b/>
          <w:bCs/>
        </w:rPr>
        <w:t>Critical Evaluation of Discrepancies:</w:t>
      </w:r>
    </w:p>
    <w:p w14:paraId="085CF57D" w14:textId="77777777" w:rsidR="00263FB9" w:rsidRPr="00263FB9" w:rsidRDefault="00263FB9" w:rsidP="00263FB9">
      <w:pPr>
        <w:numPr>
          <w:ilvl w:val="1"/>
          <w:numId w:val="1"/>
        </w:numPr>
      </w:pPr>
      <w:r w:rsidRPr="00263FB9">
        <w:t>"Critically evaluate the discrepancies in the literature [insert source list]. What are the potential biases or limitations that may have led to these contradictions, and how should they be addressed in the synthesis?"</w:t>
      </w:r>
    </w:p>
    <w:p w14:paraId="71427E45" w14:textId="77777777" w:rsidR="00263FB9" w:rsidRPr="00263FB9" w:rsidRDefault="00263FB9" w:rsidP="00263FB9">
      <w:pPr>
        <w:numPr>
          <w:ilvl w:val="0"/>
          <w:numId w:val="1"/>
        </w:numPr>
      </w:pPr>
      <w:r w:rsidRPr="00263FB9">
        <w:rPr>
          <w:b/>
          <w:bCs/>
        </w:rPr>
        <w:lastRenderedPageBreak/>
        <w:t>Exploring Alternative Explanations:</w:t>
      </w:r>
    </w:p>
    <w:p w14:paraId="1EF3104F" w14:textId="77777777" w:rsidR="00263FB9" w:rsidRPr="00263FB9" w:rsidRDefault="00263FB9" w:rsidP="00263FB9">
      <w:pPr>
        <w:numPr>
          <w:ilvl w:val="1"/>
          <w:numId w:val="1"/>
        </w:numPr>
      </w:pPr>
      <w:r w:rsidRPr="00263FB9">
        <w:t>"What alternative explanations can be proposed for the contradictions found in the literature [insert source list]? How do these alternatives contribute to a deeper understanding of the research hypothesis '[insert hypothesis]'?"</w:t>
      </w:r>
    </w:p>
    <w:p w14:paraId="6DC56842" w14:textId="77777777" w:rsidR="00263FB9" w:rsidRPr="00263FB9" w:rsidRDefault="00263FB9" w:rsidP="00263FB9">
      <w:pPr>
        <w:numPr>
          <w:ilvl w:val="0"/>
          <w:numId w:val="1"/>
        </w:numPr>
      </w:pPr>
      <w:r w:rsidRPr="00263FB9">
        <w:rPr>
          <w:b/>
          <w:bCs/>
        </w:rPr>
        <w:t>Synthesizing Conflicting Evidence:</w:t>
      </w:r>
    </w:p>
    <w:p w14:paraId="493DA9B5" w14:textId="77777777" w:rsidR="00263FB9" w:rsidRPr="00263FB9" w:rsidRDefault="00263FB9" w:rsidP="00263FB9">
      <w:pPr>
        <w:numPr>
          <w:ilvl w:val="1"/>
          <w:numId w:val="1"/>
        </w:numPr>
      </w:pPr>
      <w:r w:rsidRPr="00263FB9">
        <w:t>"Develop a synthesis that incorporates conflicting evidence from the literature [insert source list]. How can this synthesis reflect the complexity of the research question '[insert research question]'?"</w:t>
      </w:r>
    </w:p>
    <w:p w14:paraId="5DA456CD" w14:textId="77777777" w:rsidR="00263FB9" w:rsidRPr="00263FB9" w:rsidRDefault="00263FB9" w:rsidP="00263FB9">
      <w:pPr>
        <w:numPr>
          <w:ilvl w:val="0"/>
          <w:numId w:val="1"/>
        </w:numPr>
      </w:pPr>
      <w:r w:rsidRPr="00263FB9">
        <w:rPr>
          <w:b/>
          <w:bCs/>
        </w:rPr>
        <w:t>Highlighting Unresolved Issues:</w:t>
      </w:r>
    </w:p>
    <w:p w14:paraId="04A2CC58" w14:textId="77777777" w:rsidR="00263FB9" w:rsidRPr="00263FB9" w:rsidRDefault="00263FB9" w:rsidP="00263FB9">
      <w:pPr>
        <w:numPr>
          <w:ilvl w:val="1"/>
          <w:numId w:val="1"/>
        </w:numPr>
      </w:pPr>
      <w:r w:rsidRPr="00263FB9">
        <w:t>"Identify unresolved issues in the literature [insert source list] that arise from contradictory findings. How should these issues be presented in the literature review to highlight areas needing further research?"</w:t>
      </w:r>
    </w:p>
    <w:p w14:paraId="74860596" w14:textId="77777777" w:rsidR="00263FB9" w:rsidRPr="00263FB9" w:rsidRDefault="00263FB9" w:rsidP="00263FB9">
      <w:pPr>
        <w:numPr>
          <w:ilvl w:val="0"/>
          <w:numId w:val="1"/>
        </w:numPr>
      </w:pPr>
      <w:r w:rsidRPr="00263FB9">
        <w:rPr>
          <w:b/>
          <w:bCs/>
        </w:rPr>
        <w:t>Narrative Strategies for Contradictions:</w:t>
      </w:r>
    </w:p>
    <w:p w14:paraId="54913F7B" w14:textId="77777777" w:rsidR="00263FB9" w:rsidRPr="00263FB9" w:rsidRDefault="00263FB9" w:rsidP="00263FB9">
      <w:pPr>
        <w:numPr>
          <w:ilvl w:val="1"/>
          <w:numId w:val="1"/>
        </w:numPr>
      </w:pPr>
      <w:r w:rsidRPr="00263FB9">
        <w:t>"What narrative strategies can be employed to present contradictions in a balanced manner? How can the literature review be structured to acknowledge and critically engage with these differences?"</w:t>
      </w:r>
    </w:p>
    <w:p w14:paraId="633D326A" w14:textId="77777777" w:rsidR="00263FB9" w:rsidRPr="00263FB9" w:rsidRDefault="00263FB9" w:rsidP="00263FB9">
      <w:pPr>
        <w:numPr>
          <w:ilvl w:val="0"/>
          <w:numId w:val="1"/>
        </w:numPr>
      </w:pPr>
      <w:r w:rsidRPr="00263FB9">
        <w:rPr>
          <w:b/>
          <w:bCs/>
        </w:rPr>
        <w:t>Future Research Directions:</w:t>
      </w:r>
    </w:p>
    <w:p w14:paraId="3DC3F974" w14:textId="77777777" w:rsidR="00263FB9" w:rsidRPr="00263FB9" w:rsidRDefault="00263FB9" w:rsidP="00263FB9">
      <w:pPr>
        <w:numPr>
          <w:ilvl w:val="1"/>
          <w:numId w:val="1"/>
        </w:numPr>
      </w:pPr>
      <w:r w:rsidRPr="00263FB9">
        <w:t>"Based on the contradictions in the literature [insert source list], suggest potential directions for future research. How can these contradictions be used to refine the research question '[insert research question]' or develop new hypotheses?"</w:t>
      </w:r>
    </w:p>
    <w:p w14:paraId="2245B507" w14:textId="77777777" w:rsidR="00263FB9" w:rsidRPr="00263FB9" w:rsidRDefault="00263FB9" w:rsidP="00263FB9">
      <w:r w:rsidRPr="00263FB9">
        <w:pict w14:anchorId="44AD22AB">
          <v:rect id="_x0000_i1027" style="width:0;height:1.5pt" o:hralign="center" o:hrstd="t" o:hr="t" fillcolor="#a0a0a0" stroked="f"/>
        </w:pict>
      </w:r>
    </w:p>
    <w:p w14:paraId="673E97DF" w14:textId="77777777" w:rsidR="00263FB9" w:rsidRPr="00263FB9" w:rsidRDefault="00263FB9" w:rsidP="00263FB9">
      <w:r w:rsidRPr="00263FB9">
        <w:rPr>
          <w:b/>
          <w:bCs/>
        </w:rPr>
        <w:t>Professor's Guidance Notes:</w:t>
      </w:r>
    </w:p>
    <w:p w14:paraId="6755270B" w14:textId="77777777" w:rsidR="00263FB9" w:rsidRPr="00263FB9" w:rsidRDefault="00263FB9" w:rsidP="00263FB9">
      <w:pPr>
        <w:numPr>
          <w:ilvl w:val="0"/>
          <w:numId w:val="2"/>
        </w:numPr>
      </w:pPr>
      <w:r w:rsidRPr="00263FB9">
        <w:rPr>
          <w:b/>
          <w:bCs/>
        </w:rPr>
        <w:t>Identifying and Analyzing Contradictions:</w:t>
      </w:r>
      <w:r w:rsidRPr="00263FB9">
        <w:t xml:space="preserve"> Help students recognize and understand the significance of contradictions in the literature. Encourage them to analyze why these contradictions exist and what they reveal about the research topic.</w:t>
      </w:r>
    </w:p>
    <w:p w14:paraId="48C7B374" w14:textId="77777777" w:rsidR="00263FB9" w:rsidRPr="00263FB9" w:rsidRDefault="00263FB9" w:rsidP="00263FB9">
      <w:pPr>
        <w:numPr>
          <w:ilvl w:val="0"/>
          <w:numId w:val="2"/>
        </w:numPr>
      </w:pPr>
      <w:r w:rsidRPr="00263FB9">
        <w:rPr>
          <w:b/>
          <w:bCs/>
        </w:rPr>
        <w:t>Contextualizing Differences:</w:t>
      </w:r>
      <w:r w:rsidRPr="00263FB9">
        <w:t xml:space="preserve"> Guide students in contextualizing differences based on methodological, theoretical, or contextual factors. This helps in providing a nuanced understanding of the topic.</w:t>
      </w:r>
    </w:p>
    <w:p w14:paraId="303C368B" w14:textId="77777777" w:rsidR="00263FB9" w:rsidRPr="00263FB9" w:rsidRDefault="00263FB9" w:rsidP="00263FB9">
      <w:pPr>
        <w:numPr>
          <w:ilvl w:val="0"/>
          <w:numId w:val="2"/>
        </w:numPr>
      </w:pPr>
      <w:r w:rsidRPr="00263FB9">
        <w:rPr>
          <w:b/>
          <w:bCs/>
        </w:rPr>
        <w:t>Balanced Presentation:</w:t>
      </w:r>
      <w:r w:rsidRPr="00263FB9">
        <w:t xml:space="preserve"> Emphasize the importance of presenting contradictions in a balanced and fair manner. The literature review should reflect the complexity of the research field without bias.</w:t>
      </w:r>
    </w:p>
    <w:p w14:paraId="11053E54" w14:textId="77777777" w:rsidR="00263FB9" w:rsidRPr="00263FB9" w:rsidRDefault="00263FB9" w:rsidP="00263FB9">
      <w:pPr>
        <w:numPr>
          <w:ilvl w:val="0"/>
          <w:numId w:val="2"/>
        </w:numPr>
      </w:pPr>
      <w:r w:rsidRPr="00263FB9">
        <w:rPr>
          <w:b/>
          <w:bCs/>
        </w:rPr>
        <w:t>Encouraging Critical Reflection:</w:t>
      </w:r>
      <w:r w:rsidRPr="00263FB9">
        <w:t xml:space="preserve"> Encourage students to critically reflect on how these contradictions impact their research. This reflection should inform their synthesis and help them articulate the need for further research.</w:t>
      </w:r>
    </w:p>
    <w:p w14:paraId="1134C91A" w14:textId="77777777" w:rsidR="00263FB9" w:rsidRPr="00263FB9" w:rsidRDefault="00263FB9" w:rsidP="00263FB9">
      <w:r w:rsidRPr="00263FB9">
        <w:pict w14:anchorId="4117CCEB">
          <v:rect id="_x0000_i1028" style="width:0;height:1.5pt" o:hralign="center" o:hrstd="t" o:hr="t" fillcolor="#a0a0a0" stroked="f"/>
        </w:pict>
      </w:r>
    </w:p>
    <w:p w14:paraId="3113A0D8" w14:textId="77777777" w:rsidR="00263FB9" w:rsidRPr="00263FB9" w:rsidRDefault="00263FB9" w:rsidP="00263FB9">
      <w:r w:rsidRPr="00263FB9">
        <w:lastRenderedPageBreak/>
        <w:t>This worksheet provides a structured approach to addressing contradictions in academic literature. By using AI creatively, students can explore various strategies to reconcile differences and present a balanced synthesis. Professors should facilitate this process by offering guidance and feedback, ensuring that students critically engage with the literature and effectively integrate conflicting perspectives.</w:t>
      </w:r>
    </w:p>
    <w:p w14:paraId="629411DA" w14:textId="77777777" w:rsidR="00967A1B" w:rsidRDefault="00967A1B"/>
    <w:sectPr w:rsidR="00967A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061DBB"/>
    <w:multiLevelType w:val="multilevel"/>
    <w:tmpl w:val="78CCC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155EC5"/>
    <w:multiLevelType w:val="multilevel"/>
    <w:tmpl w:val="076285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5750269">
    <w:abstractNumId w:val="1"/>
  </w:num>
  <w:num w:numId="2" w16cid:durableId="586038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0MTAzNTc1NTY3tzRX0lEKTi0uzszPAykwrAUA2ask1iwAAAA="/>
  </w:docVars>
  <w:rsids>
    <w:rsidRoot w:val="00263FB9"/>
    <w:rsid w:val="00065262"/>
    <w:rsid w:val="000A0174"/>
    <w:rsid w:val="001E3BF0"/>
    <w:rsid w:val="001F0C76"/>
    <w:rsid w:val="001F2597"/>
    <w:rsid w:val="00251DA1"/>
    <w:rsid w:val="00263FB9"/>
    <w:rsid w:val="0029176B"/>
    <w:rsid w:val="002E6FE2"/>
    <w:rsid w:val="00317362"/>
    <w:rsid w:val="0033488D"/>
    <w:rsid w:val="003849FD"/>
    <w:rsid w:val="003C78F7"/>
    <w:rsid w:val="003E22CC"/>
    <w:rsid w:val="004C6722"/>
    <w:rsid w:val="006429C5"/>
    <w:rsid w:val="007D2DEB"/>
    <w:rsid w:val="008210B7"/>
    <w:rsid w:val="008A2E55"/>
    <w:rsid w:val="009047F4"/>
    <w:rsid w:val="009064C8"/>
    <w:rsid w:val="0095390C"/>
    <w:rsid w:val="00967A1B"/>
    <w:rsid w:val="00967D9A"/>
    <w:rsid w:val="009757AF"/>
    <w:rsid w:val="00A93E73"/>
    <w:rsid w:val="00AB5D7E"/>
    <w:rsid w:val="00C16A0F"/>
    <w:rsid w:val="00C45D76"/>
    <w:rsid w:val="00CB3BAF"/>
    <w:rsid w:val="00D24AC7"/>
    <w:rsid w:val="00D41405"/>
    <w:rsid w:val="00D47B43"/>
    <w:rsid w:val="00DB51EB"/>
    <w:rsid w:val="00DD78C3"/>
    <w:rsid w:val="00E664E5"/>
    <w:rsid w:val="00ED6AE5"/>
    <w:rsid w:val="00FB3DF0"/>
    <w:rsid w:val="00FB4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F5471"/>
  <w15:chartTrackingRefBased/>
  <w15:docId w15:val="{E84D11BC-E370-45BD-97C2-F3E0C0700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3FB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63FB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63FB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63FB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63FB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63FB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3FB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3FB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3FB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3FB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63FB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63FB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63FB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63FB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63F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3F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3F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3FB9"/>
    <w:rPr>
      <w:rFonts w:eastAsiaTheme="majorEastAsia" w:cstheme="majorBidi"/>
      <w:color w:val="272727" w:themeColor="text1" w:themeTint="D8"/>
    </w:rPr>
  </w:style>
  <w:style w:type="paragraph" w:styleId="Title">
    <w:name w:val="Title"/>
    <w:basedOn w:val="Normal"/>
    <w:next w:val="Normal"/>
    <w:link w:val="TitleChar"/>
    <w:uiPriority w:val="10"/>
    <w:qFormat/>
    <w:rsid w:val="00263FB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3F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3FB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3F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3FB9"/>
    <w:pPr>
      <w:spacing w:before="160"/>
      <w:jc w:val="center"/>
    </w:pPr>
    <w:rPr>
      <w:i/>
      <w:iCs/>
      <w:color w:val="404040" w:themeColor="text1" w:themeTint="BF"/>
    </w:rPr>
  </w:style>
  <w:style w:type="character" w:customStyle="1" w:styleId="QuoteChar">
    <w:name w:val="Quote Char"/>
    <w:basedOn w:val="DefaultParagraphFont"/>
    <w:link w:val="Quote"/>
    <w:uiPriority w:val="29"/>
    <w:rsid w:val="00263FB9"/>
    <w:rPr>
      <w:i/>
      <w:iCs/>
      <w:color w:val="404040" w:themeColor="text1" w:themeTint="BF"/>
    </w:rPr>
  </w:style>
  <w:style w:type="paragraph" w:styleId="ListParagraph">
    <w:name w:val="List Paragraph"/>
    <w:basedOn w:val="Normal"/>
    <w:uiPriority w:val="34"/>
    <w:qFormat/>
    <w:rsid w:val="00263FB9"/>
    <w:pPr>
      <w:ind w:left="720"/>
      <w:contextualSpacing/>
    </w:pPr>
  </w:style>
  <w:style w:type="character" w:styleId="IntenseEmphasis">
    <w:name w:val="Intense Emphasis"/>
    <w:basedOn w:val="DefaultParagraphFont"/>
    <w:uiPriority w:val="21"/>
    <w:qFormat/>
    <w:rsid w:val="00263FB9"/>
    <w:rPr>
      <w:i/>
      <w:iCs/>
      <w:color w:val="2F5496" w:themeColor="accent1" w:themeShade="BF"/>
    </w:rPr>
  </w:style>
  <w:style w:type="paragraph" w:styleId="IntenseQuote">
    <w:name w:val="Intense Quote"/>
    <w:basedOn w:val="Normal"/>
    <w:next w:val="Normal"/>
    <w:link w:val="IntenseQuoteChar"/>
    <w:uiPriority w:val="30"/>
    <w:qFormat/>
    <w:rsid w:val="00263FB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63FB9"/>
    <w:rPr>
      <w:i/>
      <w:iCs/>
      <w:color w:val="2F5496" w:themeColor="accent1" w:themeShade="BF"/>
    </w:rPr>
  </w:style>
  <w:style w:type="character" w:styleId="IntenseReference">
    <w:name w:val="Intense Reference"/>
    <w:basedOn w:val="DefaultParagraphFont"/>
    <w:uiPriority w:val="32"/>
    <w:qFormat/>
    <w:rsid w:val="00263FB9"/>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6153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33</Words>
  <Characters>4181</Characters>
  <Application>Microsoft Office Word</Application>
  <DocSecurity>0</DocSecurity>
  <Lines>34</Lines>
  <Paragraphs>9</Paragraphs>
  <ScaleCrop>false</ScaleCrop>
  <Company/>
  <LinksUpToDate>false</LinksUpToDate>
  <CharactersWithSpaces>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ara Silver</dc:creator>
  <cp:keywords/>
  <dc:description/>
  <cp:lastModifiedBy>Camara Silver</cp:lastModifiedBy>
  <cp:revision>1</cp:revision>
  <dcterms:created xsi:type="dcterms:W3CDTF">2024-07-31T23:04:00Z</dcterms:created>
  <dcterms:modified xsi:type="dcterms:W3CDTF">2024-07-31T23:05:00Z</dcterms:modified>
</cp:coreProperties>
</file>